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horzAnchor="margin" w:tblpXSpec="center" w:tblpY="259"/>
        <w:tblW w:w="9067" w:type="dxa"/>
        <w:tblLook w:val="04A0" w:firstRow="1" w:lastRow="0" w:firstColumn="1" w:lastColumn="0" w:noHBand="0" w:noVBand="1"/>
      </w:tblPr>
      <w:tblGrid>
        <w:gridCol w:w="4433"/>
        <w:gridCol w:w="4634"/>
      </w:tblGrid>
      <w:tr w:rsidR="00F40592" w:rsidRPr="00EC46BD" w14:paraId="7ACB9C12" w14:textId="77777777" w:rsidTr="00484FEB">
        <w:trPr>
          <w:trHeight w:val="1370"/>
        </w:trPr>
        <w:tc>
          <w:tcPr>
            <w:tcW w:w="4433" w:type="dxa"/>
            <w:vAlign w:val="center"/>
          </w:tcPr>
          <w:p w14:paraId="23F58555" w14:textId="4878D235" w:rsidR="00F40592" w:rsidRPr="00EC46BD" w:rsidRDefault="00D60CC4" w:rsidP="00410EFB">
            <w:pPr>
              <w:rPr>
                <w:rFonts w:ascii="Georgia" w:hAnsi="Georgi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5E251B89" wp14:editId="559E9251">
                  <wp:simplePos x="0" y="0"/>
                  <wp:positionH relativeFrom="column">
                    <wp:posOffset>488315</wp:posOffset>
                  </wp:positionH>
                  <wp:positionV relativeFrom="paragraph">
                    <wp:posOffset>-1905</wp:posOffset>
                  </wp:positionV>
                  <wp:extent cx="1438910" cy="687705"/>
                  <wp:effectExtent l="0" t="0" r="0" b="0"/>
                  <wp:wrapTight wrapText="bothSides">
                    <wp:wrapPolygon edited="0">
                      <wp:start x="2288" y="0"/>
                      <wp:lineTo x="2097" y="12765"/>
                      <wp:lineTo x="381" y="13961"/>
                      <wp:lineTo x="191" y="15158"/>
                      <wp:lineTo x="572" y="19147"/>
                      <wp:lineTo x="1906" y="21141"/>
                      <wp:lineTo x="2097" y="21141"/>
                      <wp:lineTo x="4004" y="21141"/>
                      <wp:lineTo x="4385" y="21141"/>
                      <wp:lineTo x="5529" y="19546"/>
                      <wp:lineTo x="5529" y="19147"/>
                      <wp:lineTo x="20590" y="17152"/>
                      <wp:lineTo x="21352" y="16753"/>
                      <wp:lineTo x="20399" y="12765"/>
                      <wp:lineTo x="20780" y="7978"/>
                      <wp:lineTo x="20590" y="6382"/>
                      <wp:lineTo x="21352" y="399"/>
                      <wp:lineTo x="20018" y="0"/>
                      <wp:lineTo x="6101" y="0"/>
                      <wp:lineTo x="2288" y="0"/>
                    </wp:wrapPolygon>
                  </wp:wrapTight>
                  <wp:docPr id="5" name="Resim 16" descr="lo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6" descr="log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910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3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D08C1F5" w14:textId="77777777" w:rsidR="00F40592" w:rsidRPr="00BF49FA" w:rsidRDefault="00F40592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14:paraId="148CDB74" w14:textId="14DE901D" w:rsidR="00F40592" w:rsidRPr="00F40592" w:rsidRDefault="00F40592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F40592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IJ</w:t>
            </w:r>
            <w:r w:rsidR="00D60CC4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CER</w:t>
            </w:r>
            <w:r w:rsidRPr="00F40592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F40592">
              <w:rPr>
                <w:b/>
                <w:color w:val="000000" w:themeColor="text1"/>
                <w:sz w:val="28"/>
                <w:szCs w:val="28"/>
              </w:rPr>
              <w:t>Reviewer</w:t>
            </w:r>
            <w:proofErr w:type="spellEnd"/>
            <w:r w:rsidRPr="00F40592">
              <w:rPr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40592">
              <w:rPr>
                <w:b/>
                <w:color w:val="000000" w:themeColor="text1"/>
                <w:sz w:val="28"/>
                <w:szCs w:val="28"/>
              </w:rPr>
              <w:t>Suggestion</w:t>
            </w:r>
            <w:proofErr w:type="spellEnd"/>
            <w:r w:rsidRPr="00F40592">
              <w:rPr>
                <w:b/>
                <w:color w:val="000000" w:themeColor="text1"/>
                <w:sz w:val="28"/>
                <w:szCs w:val="28"/>
              </w:rPr>
              <w:t xml:space="preserve"> Form</w:t>
            </w:r>
          </w:p>
        </w:tc>
      </w:tr>
    </w:tbl>
    <w:p w14:paraId="2C650B30" w14:textId="77777777" w:rsidR="00AD6484" w:rsidRPr="00AD6484" w:rsidRDefault="00AD6484" w:rsidP="00484FE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0" w:type="auto"/>
        <w:tblInd w:w="-5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067"/>
      </w:tblGrid>
      <w:tr w:rsidR="00CE5B84" w:rsidRPr="00CE5B84" w14:paraId="047979E0" w14:textId="77777777" w:rsidTr="00CE5B84">
        <w:tc>
          <w:tcPr>
            <w:tcW w:w="9067" w:type="dxa"/>
            <w:shd w:val="clear" w:color="auto" w:fill="DEEAF6" w:themeFill="accent1" w:themeFillTint="33"/>
          </w:tcPr>
          <w:p w14:paraId="2D933C35" w14:textId="44C278A9" w:rsidR="00CE5B84" w:rsidRPr="00CE5B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CE5B84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>Please suggest possible three reviewers for your paper. DO ensure that your recommendations are experts in your field.</w:t>
            </w:r>
          </w:p>
        </w:tc>
      </w:tr>
    </w:tbl>
    <w:p w14:paraId="434537D4" w14:textId="77777777" w:rsidR="00CE5B84" w:rsidRDefault="00CE5B84"/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AD6484" w:rsidRPr="00AD6484" w14:paraId="14B4EA9B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25A060F9" w14:textId="657CDB6A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1</w:t>
            </w:r>
          </w:p>
        </w:tc>
      </w:tr>
      <w:tr w:rsidR="00AD6484" w14:paraId="7B082D66" w14:textId="77777777" w:rsidTr="00CE5B84">
        <w:tc>
          <w:tcPr>
            <w:tcW w:w="3363" w:type="dxa"/>
          </w:tcPr>
          <w:p w14:paraId="7B98EDFC" w14:textId="57C068AB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34EEC6CC" w14:textId="0B65950A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74D497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3A959972" w14:textId="77777777" w:rsidTr="00CE5B84">
        <w:tc>
          <w:tcPr>
            <w:tcW w:w="3363" w:type="dxa"/>
          </w:tcPr>
          <w:p w14:paraId="03C293BA" w14:textId="2E9036F7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5AA9E8D0" w14:textId="28902583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3554DC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7AD3C725" w14:textId="77777777" w:rsidTr="00CE5B84">
        <w:tc>
          <w:tcPr>
            <w:tcW w:w="3363" w:type="dxa"/>
          </w:tcPr>
          <w:p w14:paraId="71CF1219" w14:textId="156B90A2" w:rsidR="00CE5B84" w:rsidRPr="00AD64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2FF63EF2" w14:textId="77777777" w:rsidR="00CE5B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14D9991E" w14:textId="77777777" w:rsidR="00CE5B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52D8FE5" w14:textId="77777777" w:rsidTr="00CE5B84">
        <w:tc>
          <w:tcPr>
            <w:tcW w:w="3363" w:type="dxa"/>
          </w:tcPr>
          <w:p w14:paraId="182C6F33" w14:textId="6CD165A1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7BB2C79F" w14:textId="249B955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4A125A3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528815C" w14:textId="77777777" w:rsidTr="00CE5B84">
        <w:tc>
          <w:tcPr>
            <w:tcW w:w="3363" w:type="dxa"/>
          </w:tcPr>
          <w:p w14:paraId="314F7AE0" w14:textId="5AB7BE05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5129C06F" w14:textId="7FBCFA0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9C8531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565A773B" w14:textId="77777777" w:rsidTr="00CE5B84">
        <w:tc>
          <w:tcPr>
            <w:tcW w:w="3363" w:type="dxa"/>
          </w:tcPr>
          <w:p w14:paraId="194D9AFE" w14:textId="04F082D0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513FCF60" w14:textId="0FD0CD11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8036C32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3DFA933" w14:textId="77777777" w:rsidR="00AD6484" w:rsidRPr="004F3E39" w:rsidRDefault="00AD6484" w:rsidP="00AD6484">
      <w:pPr>
        <w:pStyle w:val="ListeParagraf"/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AD6484" w:rsidRPr="00AD6484" w14:paraId="6C229B84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CD25563" w14:textId="1A658112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2</w:t>
            </w:r>
          </w:p>
        </w:tc>
      </w:tr>
      <w:tr w:rsidR="00AD6484" w14:paraId="43AE2089" w14:textId="77777777" w:rsidTr="00CE5B84">
        <w:tc>
          <w:tcPr>
            <w:tcW w:w="3363" w:type="dxa"/>
          </w:tcPr>
          <w:p w14:paraId="06B50E05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6AE77B0E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D68AC7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A8CC338" w14:textId="77777777" w:rsidTr="00CE5B84">
        <w:tc>
          <w:tcPr>
            <w:tcW w:w="3363" w:type="dxa"/>
          </w:tcPr>
          <w:p w14:paraId="0A22FB8B" w14:textId="74BC3E34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7B18B9D1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7E9D7B36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42F719D6" w14:textId="77777777" w:rsidTr="005823E2">
        <w:tc>
          <w:tcPr>
            <w:tcW w:w="3363" w:type="dxa"/>
          </w:tcPr>
          <w:p w14:paraId="4A94892B" w14:textId="77777777" w:rsidR="00CE5B84" w:rsidRPr="00AD64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3F5F145B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3D9CC9D1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7EB7686" w14:textId="77777777" w:rsidTr="00CE5B84">
        <w:tc>
          <w:tcPr>
            <w:tcW w:w="3363" w:type="dxa"/>
          </w:tcPr>
          <w:p w14:paraId="052A3E3F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0A2B6F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3D516DBB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A105548" w14:textId="77777777" w:rsidTr="00CE5B84">
        <w:tc>
          <w:tcPr>
            <w:tcW w:w="3363" w:type="dxa"/>
          </w:tcPr>
          <w:p w14:paraId="1F2ED97C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35A259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461E16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2FBDB04" w14:textId="77777777" w:rsidTr="00CE5B84">
        <w:tc>
          <w:tcPr>
            <w:tcW w:w="3363" w:type="dxa"/>
          </w:tcPr>
          <w:p w14:paraId="2FA4551E" w14:textId="0C031D16" w:rsidR="00AD6484" w:rsidRPr="00AD6484" w:rsidRDefault="00AD6484" w:rsidP="00CE5B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4E622EF2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27AFEBF5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77AB8202" w14:textId="77777777" w:rsidR="00AD6484" w:rsidRDefault="00AD6484"/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AD6484" w:rsidRPr="00AD6484" w14:paraId="376757DD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30DE718" w14:textId="74B38556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3</w:t>
            </w:r>
          </w:p>
        </w:tc>
      </w:tr>
      <w:tr w:rsidR="00AD6484" w14:paraId="5BFC4967" w14:textId="77777777" w:rsidTr="00CE5B84">
        <w:tc>
          <w:tcPr>
            <w:tcW w:w="3363" w:type="dxa"/>
          </w:tcPr>
          <w:p w14:paraId="12A29274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01D92577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027EF7F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10C7FFD9" w14:textId="77777777" w:rsidTr="00CE5B84">
        <w:tc>
          <w:tcPr>
            <w:tcW w:w="3363" w:type="dxa"/>
          </w:tcPr>
          <w:p w14:paraId="7898D07F" w14:textId="27F855D1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198399C4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68AEB0F8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18D01901" w14:textId="77777777" w:rsidTr="005823E2">
        <w:tc>
          <w:tcPr>
            <w:tcW w:w="3363" w:type="dxa"/>
          </w:tcPr>
          <w:p w14:paraId="2DBF21B5" w14:textId="77777777" w:rsidR="00CE5B84" w:rsidRPr="00AD64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187CDAA6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08DCC722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41FD617D" w14:textId="77777777" w:rsidTr="00CE5B84">
        <w:tc>
          <w:tcPr>
            <w:tcW w:w="3363" w:type="dxa"/>
          </w:tcPr>
          <w:p w14:paraId="63AEF4EE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9F74B24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2F0A8782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12668F97" w14:textId="77777777" w:rsidTr="00CE5B84">
        <w:tc>
          <w:tcPr>
            <w:tcW w:w="3363" w:type="dxa"/>
          </w:tcPr>
          <w:p w14:paraId="3091DB64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69A6324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BDA57C9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B409545" w14:textId="77777777" w:rsidTr="00CE5B84">
        <w:tc>
          <w:tcPr>
            <w:tcW w:w="3363" w:type="dxa"/>
          </w:tcPr>
          <w:p w14:paraId="039F57F8" w14:textId="6D191898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12FE7CD8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8082357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C0127AD" w14:textId="01FA6DF8" w:rsidR="00E81387" w:rsidRDefault="00E81387" w:rsidP="007261E7"/>
    <w:sectPr w:rsidR="00E813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gUA0hP7oywAAAA="/>
  </w:docVars>
  <w:rsids>
    <w:rsidRoot w:val="004F3E39"/>
    <w:rsid w:val="000E0FAC"/>
    <w:rsid w:val="00122C7B"/>
    <w:rsid w:val="00140081"/>
    <w:rsid w:val="00413C29"/>
    <w:rsid w:val="00484FEB"/>
    <w:rsid w:val="004F3E39"/>
    <w:rsid w:val="00565D92"/>
    <w:rsid w:val="007261E7"/>
    <w:rsid w:val="00AD6484"/>
    <w:rsid w:val="00B4250A"/>
    <w:rsid w:val="00B726CC"/>
    <w:rsid w:val="00BA3029"/>
    <w:rsid w:val="00CE5B84"/>
    <w:rsid w:val="00D60CC4"/>
    <w:rsid w:val="00E81387"/>
    <w:rsid w:val="00F40592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Microsoft Office User</cp:lastModifiedBy>
  <cp:revision>2</cp:revision>
  <dcterms:created xsi:type="dcterms:W3CDTF">2021-11-01T23:51:00Z</dcterms:created>
  <dcterms:modified xsi:type="dcterms:W3CDTF">2021-11-01T23:51:00Z</dcterms:modified>
</cp:coreProperties>
</file>